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S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tructure and working of stomata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I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n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plant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most photosynthesis takes place i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n the leaf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let us observe a leaf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ection to understand the location of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tomata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.   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e outermost layer is the waxy cuticl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,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under the upper epidermal layer is a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layer of palisade cells containing th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hloroplast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B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eneath the palisade cell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is the spongy tissue with air spaces</w:t>
      </w:r>
      <w:r>
        <w:rPr>
          <w:rFonts w:ascii="Arial" w:eastAsia="Times New Roman" w:hAnsi="Arial" w:cs="Arial"/>
          <w:sz w:val="24"/>
          <w:szCs w:val="24"/>
          <w:lang w:eastAsia="en-IN"/>
        </w:rPr>
        <w:t>,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th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tomata are located mainly in the lower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epidermi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 xml:space="preserve">Stomata are nothing but minute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pores in the lower epidermis of a leaf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t>let us now observe a single stoma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losely</w:t>
      </w:r>
      <w:r>
        <w:rPr>
          <w:rFonts w:ascii="Arial" w:eastAsia="Times New Roman" w:hAnsi="Arial" w:cs="Arial"/>
          <w:sz w:val="24"/>
          <w:szCs w:val="24"/>
          <w:lang w:eastAsia="en-IN"/>
        </w:rPr>
        <w:t>. 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e two bean shaped cell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enclosing the stoma are the specialize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guard cell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e guard cells have a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number of chloroplasts present in them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O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bserve that guard cells have a thin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outer wall and a thick inner wall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guard cells play a vital role by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regulating the opening and closing of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s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oma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ey control the exchange of gase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between the leaf and the atmospher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.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A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ir containing carbon dioxide and oxygen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enters the plant through these opening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where i</w:t>
      </w:r>
      <w:r>
        <w:rPr>
          <w:rFonts w:ascii="Arial" w:eastAsia="Times New Roman" w:hAnsi="Arial" w:cs="Arial"/>
          <w:sz w:val="24"/>
          <w:szCs w:val="24"/>
          <w:lang w:eastAsia="en-IN"/>
        </w:rPr>
        <w:t>t gets used in photosynthesis an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respiration respectively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D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uring the day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,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 stomata pores are open and gaseou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arbon dioxide enters the leave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W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st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oxygen produced by photosynthesis in th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ells of the leaf interior exits through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se same opening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A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lso water </w:t>
      </w:r>
      <w:proofErr w:type="spellStart"/>
      <w:r w:rsidRPr="00BD44B8">
        <w:rPr>
          <w:rFonts w:ascii="Arial" w:eastAsia="Times New Roman" w:hAnsi="Arial" w:cs="Arial"/>
          <w:sz w:val="24"/>
          <w:szCs w:val="24"/>
          <w:lang w:eastAsia="en-IN"/>
        </w:rPr>
        <w:t>vapor</w:t>
      </w:r>
      <w:proofErr w:type="spellEnd"/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i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released into the atmosphere through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se pores in a process calle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ranspiration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.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W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at regulates the opening and closing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of the stomata</w:t>
      </w:r>
      <w:r>
        <w:rPr>
          <w:rFonts w:ascii="Arial" w:eastAsia="Times New Roman" w:hAnsi="Arial" w:cs="Arial"/>
          <w:sz w:val="24"/>
          <w:szCs w:val="24"/>
          <w:lang w:eastAsia="en-IN"/>
        </w:rPr>
        <w:t>-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D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uring the day the guar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ells gain water and become turgid that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is they become swollen or puffed out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D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uring the night the guard cells becom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flaccid that is wrinkled and less rigi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making the stomata closed</w:t>
      </w:r>
      <w:r>
        <w:rPr>
          <w:rFonts w:ascii="Arial" w:eastAsia="Times New Roman" w:hAnsi="Arial" w:cs="Arial"/>
          <w:sz w:val="24"/>
          <w:szCs w:val="24"/>
          <w:lang w:eastAsia="en-IN"/>
        </w:rPr>
        <w:t>. 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us the guard cells play an important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role in photosynthesi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. </w:t>
      </w:r>
    </w:p>
    <w:p w:rsidR="00BD44B8" w:rsidRDefault="00BD44B8">
      <w:pPr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e factors that regulate the opening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nd closing of a stoma are listed her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biological rhythm</w:t>
      </w:r>
      <w:r>
        <w:rPr>
          <w:rFonts w:ascii="Arial" w:eastAsia="Times New Roman" w:hAnsi="Arial" w:cs="Arial"/>
          <w:b/>
          <w:bCs/>
          <w:sz w:val="24"/>
          <w:szCs w:val="24"/>
          <w:lang w:eastAsia="en-IN"/>
        </w:rPr>
        <w:t>:</w:t>
      </w:r>
      <w:r w:rsidRPr="00BD44B8">
        <w:rPr>
          <w:rFonts w:ascii="Arial" w:eastAsia="Times New Roman" w:hAnsi="Arial" w:cs="Arial"/>
          <w:b/>
          <w:bCs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S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omata continue to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open and close on an approximately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24-hour clock even when switched to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ontinuous light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intensity of light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lastRenderedPageBreak/>
        <w:t>light causes stomata to open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e minimum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light level for opening of stomata in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most plants is 1 by 1,000 to 1 by 30 or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full sunlight just enough to cause som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net photosynthesi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concentration of   carbon dioxide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t>low concentrations of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arbon dioxide cause stomata to open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. 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H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igh carbon dioxide content cause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tomata to close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t>if carbon dioxide fre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ir is blown across in darkness stomata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open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water balance or humidity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W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ilting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plants close their stomata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  </w:t>
      </w: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</w:p>
    <w:p w:rsidR="00BD44B8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bookmarkStart w:id="0" w:name="_GoBack"/>
      <w:bookmarkEnd w:id="0"/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t>once the carbon dioxide has diffuse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rough these little holes it moves up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 leaf and enters the spongy mesophyll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issu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which has lots of air gaps between th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ell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o that the gas can easily diffus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rough to the next layer which we call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 palisade mesophyll layer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>.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is is where most of the photosynthesi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happens and so the palisade cells ar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packed full of chloroplasts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>.</w:t>
      </w: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A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bove this with the upper epidermi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which is another layer of epidermal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issue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hese cells are almost transparent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hough as the sunlight needs to be able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o pass through them to get the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chloroplasts in their palisade cell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beneath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and once photosynthesis has finally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produced the sugar molecule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hey're carried to the rest of the plant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by these green tubes here which we call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he phloem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N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ow the main problem that leaves face i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water los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he xylem which runs next to the phloem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here continually brings water up from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he roots for the palisade cells used in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photosynthesi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but that water can be lost from both the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op and bottom of the leaf</w:t>
      </w: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o reduce this water loss the leaf has a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waxy cuticle on top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which is basically a thin waterproof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layer of lipids that the water can't get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hrough</w:t>
      </w: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W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hen it comes to the bottom of the leaf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he main problem is the stomata as the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water will diffuse out of any gap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really easily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 leaves need these holes though so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y can get the carbon dioxide that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they nee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BD44B8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lastRenderedPageBreak/>
        <w:t>as a compromise the leaves keep their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tomata open for as short a time a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possibl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o they can maximize carbon dioxid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bsorption but minimize water los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Times New Roman" w:eastAsia="Times New Roman" w:hAnsi="Times New Roman" w:cs="Times New Roman"/>
          <w:sz w:val="24"/>
          <w:szCs w:val="24"/>
          <w:lang w:eastAsia="en-IN"/>
        </w:rPr>
        <w:t>Stomata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in order to achieve this delicat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balance each stoma which is what we call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 single stomata is formed from the gap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between two guard cells</w:t>
      </w:r>
    </w:p>
    <w:p w:rsidR="004018C7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when the plant has lots of water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o it doesn't need to worry so much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bout conserving it the guard cells will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be well hydrated which we call turgi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nd this makes a gap between them larger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allowing more carbon hydroxide to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diffuse through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>.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t>on the other hand when the plant i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short of water the guard cells will los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water due to osmosis and they'll becom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flaccid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>.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BD44B8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BD44B8">
        <w:rPr>
          <w:rFonts w:ascii="Arial" w:eastAsia="Times New Roman" w:hAnsi="Arial" w:cs="Arial"/>
          <w:sz w:val="24"/>
          <w:szCs w:val="24"/>
          <w:lang w:eastAsia="en-IN"/>
        </w:rPr>
        <w:t>this in effect closes the stomata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meaning the plant no longer takes in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carbon dioxid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>but more importantly it will conserv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BD44B8">
        <w:rPr>
          <w:rFonts w:ascii="Arial" w:eastAsia="Times New Roman" w:hAnsi="Arial" w:cs="Arial"/>
          <w:sz w:val="24"/>
          <w:szCs w:val="24"/>
          <w:lang w:eastAsia="en-IN"/>
        </w:rPr>
        <w:t xml:space="preserve">its water </w:t>
      </w:r>
      <w:proofErr w:type="spellStart"/>
      <w:r w:rsidRPr="00BD44B8">
        <w:rPr>
          <w:rFonts w:ascii="Arial" w:eastAsia="Times New Roman" w:hAnsi="Arial" w:cs="Arial"/>
          <w:sz w:val="24"/>
          <w:szCs w:val="24"/>
          <w:lang w:eastAsia="en-IN"/>
        </w:rPr>
        <w:t>vapor</w:t>
      </w:r>
      <w:proofErr w:type="spellEnd"/>
      <w:r w:rsidR="004018C7">
        <w:rPr>
          <w:rFonts w:ascii="Arial" w:eastAsia="Times New Roman" w:hAnsi="Arial" w:cs="Arial"/>
          <w:sz w:val="24"/>
          <w:szCs w:val="24"/>
          <w:lang w:eastAsia="en-IN"/>
        </w:rPr>
        <w:t>.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A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nother adaptation is that the guard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cells are sensitive to light so they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close at night time when photosynthesi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isn't taking place and they don't need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carbon dioxide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and the reason that most of the stomata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are on the underside of the leave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rather than the top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is that the lower surface is more shaded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which makes it cooler and so it means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BD44B8" w:rsidRPr="00BD44B8">
        <w:rPr>
          <w:rFonts w:ascii="Arial" w:eastAsia="Times New Roman" w:hAnsi="Arial" w:cs="Arial"/>
          <w:sz w:val="24"/>
          <w:szCs w:val="24"/>
          <w:lang w:eastAsia="en-IN"/>
        </w:rPr>
        <w:t>that less water will evaporate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="00BD44B8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 w:rsidRPr="004018C7">
        <w:rPr>
          <w:rFonts w:ascii="Arial" w:eastAsia="Times New Roman" w:hAnsi="Arial" w:cs="Arial"/>
          <w:sz w:val="24"/>
          <w:szCs w:val="24"/>
          <w:lang w:eastAsia="en-IN"/>
        </w:rPr>
        <w:t>when seen from above the guard cells ar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usually 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kidney-shape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. </w:t>
      </w:r>
    </w:p>
    <w:p w:rsidR="004018C7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B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etween the guard cells is a pore which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connects the internal atmosphere of the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leaf with the surrounding air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. </w:t>
      </w:r>
    </w:p>
    <w:p w:rsidR="00947A20" w:rsidRDefault="004018C7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U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nlike other epidermal cells guard cells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contain chloroplasts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he stomata complex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>also includes accessory cells</w:t>
      </w:r>
      <w:r w:rsidR="00947A20">
        <w:rPr>
          <w:rFonts w:ascii="Arial" w:eastAsia="Times New Roman" w:hAnsi="Arial" w:cs="Arial"/>
          <w:sz w:val="24"/>
          <w:szCs w:val="24"/>
          <w:lang w:eastAsia="en-IN"/>
        </w:rPr>
        <w:t>.</w:t>
      </w:r>
      <w:r w:rsidRP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:rsidR="00947A20" w:rsidRDefault="00947A20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T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he walls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of the guard cells which enclose the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pore are strengthened by cellulose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proofErr w:type="spellStart"/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microfibrils</w:t>
      </w:r>
      <w:proofErr w:type="spellEnd"/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 xml:space="preserve"> which radiate from the pore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gas exchange between the internal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atmosphere of the plant organs and the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surrounding air takes place through the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 xml:space="preserve">stomata carbon dioxide enters the </w:t>
      </w:r>
      <w:proofErr w:type="spellStart"/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substr</w:t>
      </w:r>
      <w:proofErr w:type="spellEnd"/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mottle cavities in the mesophyll while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 xml:space="preserve">water </w:t>
      </w:r>
      <w:proofErr w:type="spellStart"/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vapor</w:t>
      </w:r>
      <w:proofErr w:type="spellEnd"/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 xml:space="preserve"> and oxygen which is a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product of photosynthesis escape to the</w:t>
      </w:r>
      <w:r w:rsidR="004018C7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  <w:r w:rsidR="004018C7" w:rsidRPr="004018C7">
        <w:rPr>
          <w:rFonts w:ascii="Arial" w:eastAsia="Times New Roman" w:hAnsi="Arial" w:cs="Arial"/>
          <w:sz w:val="24"/>
          <w:szCs w:val="24"/>
          <w:lang w:eastAsia="en-IN"/>
        </w:rPr>
        <w:t>outside</w:t>
      </w:r>
      <w:r>
        <w:rPr>
          <w:rFonts w:ascii="Arial" w:eastAsia="Times New Roman" w:hAnsi="Arial" w:cs="Arial"/>
          <w:sz w:val="24"/>
          <w:szCs w:val="24"/>
          <w:lang w:eastAsia="en-IN"/>
        </w:rPr>
        <w:t>.</w:t>
      </w:r>
    </w:p>
    <w:p w:rsidR="00947A20" w:rsidRDefault="00947A20">
      <w:pPr>
        <w:rPr>
          <w:rFonts w:ascii="Arial" w:eastAsia="Times New Roman" w:hAnsi="Arial" w:cs="Arial"/>
          <w:sz w:val="24"/>
          <w:szCs w:val="24"/>
          <w:lang w:eastAsia="en-IN"/>
        </w:rPr>
      </w:pPr>
    </w:p>
    <w:p w:rsidR="00947A20" w:rsidRDefault="00947A20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Types of stomata</w:t>
      </w:r>
    </w:p>
    <w:p w:rsidR="00947A20" w:rsidRDefault="00947A20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 xml:space="preserve">Depending upon the types of the guard cells and arrangement of </w:t>
      </w:r>
      <w:proofErr w:type="spellStart"/>
      <w:r>
        <w:rPr>
          <w:rFonts w:ascii="Arial" w:eastAsia="Times New Roman" w:hAnsi="Arial" w:cs="Arial"/>
          <w:sz w:val="24"/>
          <w:szCs w:val="24"/>
          <w:lang w:eastAsia="en-IN"/>
        </w:rPr>
        <w:t>sunsidiary</w:t>
      </w:r>
      <w:proofErr w:type="spellEnd"/>
      <w:r>
        <w:rPr>
          <w:rFonts w:ascii="Arial" w:eastAsia="Times New Roman" w:hAnsi="Arial" w:cs="Arial"/>
          <w:sz w:val="24"/>
          <w:szCs w:val="24"/>
          <w:lang w:eastAsia="en-IN"/>
        </w:rPr>
        <w:t xml:space="preserve"> cells, stomata are divided into 4 types:</w:t>
      </w:r>
    </w:p>
    <w:p w:rsidR="00947A20" w:rsidRPr="00B17C30" w:rsidRDefault="00947A20" w:rsidP="00B17C30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4"/>
          <w:szCs w:val="24"/>
          <w:lang w:eastAsia="en-IN"/>
        </w:rPr>
      </w:pPr>
      <w:r w:rsidRPr="00B17C30">
        <w:rPr>
          <w:rFonts w:ascii="Arial" w:eastAsia="Times New Roman" w:hAnsi="Arial" w:cs="Arial"/>
          <w:sz w:val="24"/>
          <w:szCs w:val="24"/>
          <w:lang w:eastAsia="en-IN"/>
        </w:rPr>
        <w:t>Moss type</w:t>
      </w:r>
    </w:p>
    <w:p w:rsidR="00947A20" w:rsidRPr="00B17C30" w:rsidRDefault="00947A20" w:rsidP="00B17C30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r w:rsidRPr="00B17C30">
        <w:rPr>
          <w:rFonts w:ascii="Arial" w:eastAsia="Times New Roman" w:hAnsi="Arial" w:cs="Arial"/>
          <w:sz w:val="24"/>
          <w:szCs w:val="24"/>
          <w:lang w:eastAsia="en-IN"/>
        </w:rPr>
        <w:t>Gymnospermous</w:t>
      </w:r>
      <w:proofErr w:type="spellEnd"/>
      <w:r w:rsidRPr="00B17C30">
        <w:rPr>
          <w:rFonts w:ascii="Arial" w:eastAsia="Times New Roman" w:hAnsi="Arial" w:cs="Arial"/>
          <w:sz w:val="24"/>
          <w:szCs w:val="24"/>
          <w:lang w:eastAsia="en-IN"/>
        </w:rPr>
        <w:t xml:space="preserve"> type</w:t>
      </w:r>
    </w:p>
    <w:p w:rsidR="00947A20" w:rsidRPr="00B17C30" w:rsidRDefault="00947A20" w:rsidP="00B17C30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4"/>
          <w:szCs w:val="24"/>
          <w:lang w:eastAsia="en-IN"/>
        </w:rPr>
      </w:pPr>
      <w:proofErr w:type="spellStart"/>
      <w:r w:rsidRPr="00B17C30">
        <w:rPr>
          <w:rFonts w:ascii="Arial" w:eastAsia="Times New Roman" w:hAnsi="Arial" w:cs="Arial"/>
          <w:sz w:val="24"/>
          <w:szCs w:val="24"/>
          <w:lang w:eastAsia="en-IN"/>
        </w:rPr>
        <w:t>Gramineous</w:t>
      </w:r>
      <w:proofErr w:type="spellEnd"/>
      <w:r w:rsidRPr="00B17C30">
        <w:rPr>
          <w:rFonts w:ascii="Arial" w:eastAsia="Times New Roman" w:hAnsi="Arial" w:cs="Arial"/>
          <w:sz w:val="24"/>
          <w:szCs w:val="24"/>
          <w:lang w:eastAsia="en-IN"/>
        </w:rPr>
        <w:t xml:space="preserve"> type</w:t>
      </w:r>
    </w:p>
    <w:p w:rsidR="00947A20" w:rsidRPr="00B17C30" w:rsidRDefault="00947A20" w:rsidP="00B17C30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4"/>
          <w:szCs w:val="24"/>
          <w:lang w:eastAsia="en-IN"/>
        </w:rPr>
      </w:pPr>
      <w:r w:rsidRPr="00B17C30">
        <w:rPr>
          <w:rFonts w:ascii="Arial" w:eastAsia="Times New Roman" w:hAnsi="Arial" w:cs="Arial"/>
          <w:sz w:val="24"/>
          <w:szCs w:val="24"/>
          <w:lang w:eastAsia="en-IN"/>
        </w:rPr>
        <w:t>Dicotyledonous type</w:t>
      </w:r>
    </w:p>
    <w:p w:rsidR="00B17C30" w:rsidRDefault="00B17C30">
      <w:pPr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lastRenderedPageBreak/>
        <w:t>Functions of the stomata:</w:t>
      </w:r>
    </w:p>
    <w:p w:rsidR="00954E35" w:rsidRPr="00BD44B8" w:rsidRDefault="00954E35">
      <w:pPr>
        <w:rPr>
          <w:rFonts w:ascii="Arial" w:eastAsia="Times New Roman" w:hAnsi="Arial" w:cs="Arial"/>
          <w:sz w:val="24"/>
          <w:szCs w:val="24"/>
          <w:lang w:eastAsia="en-IN"/>
        </w:rPr>
      </w:pPr>
    </w:p>
    <w:sectPr w:rsidR="00954E35" w:rsidRPr="00BD44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17908"/>
    <w:multiLevelType w:val="hybridMultilevel"/>
    <w:tmpl w:val="CE900B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rQ0NTQxNDExNzRV0lEKTi0uzszPAykwrAUAJMgnPywAAAA="/>
  </w:docVars>
  <w:rsids>
    <w:rsidRoot w:val="00BD44B8"/>
    <w:rsid w:val="00166906"/>
    <w:rsid w:val="003E612E"/>
    <w:rsid w:val="003E74B8"/>
    <w:rsid w:val="004018C7"/>
    <w:rsid w:val="00947A20"/>
    <w:rsid w:val="00954E35"/>
    <w:rsid w:val="00B17C30"/>
    <w:rsid w:val="00BD4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C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17C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C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17C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72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5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6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1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9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5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8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6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1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4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5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1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7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7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3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3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8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6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2</cp:revision>
  <dcterms:created xsi:type="dcterms:W3CDTF">2023-12-21T08:45:00Z</dcterms:created>
  <dcterms:modified xsi:type="dcterms:W3CDTF">2023-12-21T11:54:00Z</dcterms:modified>
</cp:coreProperties>
</file>